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A5425" w14:textId="77777777" w:rsidR="001F6D1C" w:rsidRPr="001B2287" w:rsidRDefault="001F6D1C" w:rsidP="001F6D1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B228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E3</w:t>
      </w:r>
      <w:r w:rsidRPr="001B228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1D2D1A">
        <w:rPr>
          <w:rFonts w:ascii="Times New Roman" w:hAnsi="Times New Roman"/>
          <w:sz w:val="24"/>
        </w:rPr>
        <w:t>ICU characteristics of FS reporting vs. not</w:t>
      </w:r>
    </w:p>
    <w:tbl>
      <w:tblPr>
        <w:tblStyle w:val="TableGrid"/>
        <w:tblW w:w="4904" w:type="pct"/>
        <w:tblLook w:val="04A0" w:firstRow="1" w:lastRow="0" w:firstColumn="1" w:lastColumn="0" w:noHBand="0" w:noVBand="1"/>
      </w:tblPr>
      <w:tblGrid>
        <w:gridCol w:w="4033"/>
        <w:gridCol w:w="2198"/>
        <w:gridCol w:w="2949"/>
      </w:tblGrid>
      <w:tr w:rsidR="001F6D1C" w:rsidRPr="00265153" w14:paraId="1E6067BB" w14:textId="77777777" w:rsidTr="006F0CF4">
        <w:trPr>
          <w:trHeight w:val="724"/>
        </w:trPr>
        <w:tc>
          <w:tcPr>
            <w:tcW w:w="21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9AD486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variate</w:t>
            </w:r>
          </w:p>
        </w:tc>
        <w:tc>
          <w:tcPr>
            <w:tcW w:w="11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D804A6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S </w:t>
            </w: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ported</w:t>
            </w:r>
          </w:p>
          <w:p w14:paraId="66374AB0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8,154</w:t>
            </w:r>
          </w:p>
        </w:tc>
        <w:tc>
          <w:tcPr>
            <w:tcW w:w="16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3941D6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S Reported</w:t>
            </w:r>
          </w:p>
          <w:p w14:paraId="199FB145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9,917</w:t>
            </w:r>
          </w:p>
        </w:tc>
      </w:tr>
      <w:tr w:rsidR="001F6D1C" w:rsidRPr="00265153" w14:paraId="06CD4BC1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7378253B" w14:textId="77777777" w:rsidR="001F6D1C" w:rsidRPr="001B2287" w:rsidRDefault="001F6D1C" w:rsidP="006F0CF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Admissions per ICU, per year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63394064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3983.3 ± 2838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26683530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3878.4 ± 2781</w:t>
            </w:r>
          </w:p>
        </w:tc>
      </w:tr>
      <w:tr w:rsidR="001F6D1C" w:rsidRPr="00265153" w14:paraId="6D9A4214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0CDFF260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Hospital Bed Size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0661F664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4.7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7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7735FF90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2.9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38</w:t>
            </w:r>
          </w:p>
        </w:tc>
      </w:tr>
      <w:tr w:rsidR="001F6D1C" w:rsidRPr="00265153" w14:paraId="4EEEC688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51E5E264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Region 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7B2AEA2B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38667DA4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6D1C" w:rsidRPr="00265153" w14:paraId="37440ED4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394333F6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          Midwest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622D3510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71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7B5998B3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62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7.3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</w:tr>
      <w:tr w:rsidR="001F6D1C" w:rsidRPr="00265153" w14:paraId="6DBAE8C7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48F9A1F9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          Northeast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2BC7A7D2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31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257DFF61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4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</w:tr>
      <w:tr w:rsidR="001F6D1C" w:rsidRPr="00265153" w14:paraId="7093C9A3" w14:textId="77777777" w:rsidTr="006F0CF4">
        <w:trPr>
          <w:trHeight w:val="231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36811181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          South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10895B68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35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00845A95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40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</w:tr>
      <w:tr w:rsidR="001F6D1C" w:rsidRPr="00265153" w14:paraId="624ECF50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70AB654E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          West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7A5A46B6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,017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9%)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7457AB2D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,271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</w:tr>
      <w:tr w:rsidR="001F6D1C" w:rsidRPr="00265153" w14:paraId="65E761FA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0474148C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Teaching Status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7444E239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11A79AB9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6D1C" w:rsidRPr="00265153" w14:paraId="2258E8AD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78A6AB8D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           Large teaching hospital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2D104A78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,378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4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65059603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,304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</w:tr>
      <w:tr w:rsidR="001F6D1C" w:rsidRPr="00265153" w14:paraId="50A5BA91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nil"/>
              <w:right w:val="nil"/>
            </w:tcBorders>
          </w:tcPr>
          <w:p w14:paraId="47E30ACA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           Small teaching hospital</w:t>
            </w:r>
          </w:p>
        </w:tc>
        <w:tc>
          <w:tcPr>
            <w:tcW w:w="1197" w:type="pct"/>
            <w:tcBorders>
              <w:top w:val="nil"/>
              <w:left w:val="nil"/>
              <w:bottom w:val="nil"/>
              <w:right w:val="nil"/>
            </w:tcBorders>
          </w:tcPr>
          <w:p w14:paraId="6C21CE55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62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606" w:type="pct"/>
            <w:tcBorders>
              <w:top w:val="nil"/>
              <w:left w:val="nil"/>
              <w:bottom w:val="nil"/>
              <w:right w:val="nil"/>
            </w:tcBorders>
          </w:tcPr>
          <w:p w14:paraId="67F582BF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86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</w:tr>
      <w:tr w:rsidR="001F6D1C" w:rsidRPr="00265153" w14:paraId="208A74B7" w14:textId="77777777" w:rsidTr="006F0CF4">
        <w:trPr>
          <w:trHeight w:val="246"/>
        </w:trPr>
        <w:tc>
          <w:tcPr>
            <w:tcW w:w="21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F33D13" w14:textId="77777777" w:rsidR="001F6D1C" w:rsidRPr="001B2287" w:rsidRDefault="001F6D1C" w:rsidP="006F0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           Non-teaching hospital</w:t>
            </w:r>
          </w:p>
        </w:tc>
        <w:tc>
          <w:tcPr>
            <w:tcW w:w="11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AA0B4" w14:textId="77777777" w:rsidR="001F6D1C" w:rsidRPr="001B2287" w:rsidRDefault="001F6D1C" w:rsidP="006F0C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4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6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73BF9C" w14:textId="77777777" w:rsidR="001F6D1C" w:rsidRPr="001B2287" w:rsidRDefault="001F6D1C" w:rsidP="006F0CF4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,540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B2287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</w:tr>
    </w:tbl>
    <w:p w14:paraId="7AAC52AD" w14:textId="77777777" w:rsidR="001F6D1C" w:rsidRDefault="001F6D1C" w:rsidP="001F6D1C">
      <w:pPr>
        <w:pStyle w:val="Caption"/>
      </w:pPr>
      <w:r>
        <w:t>Table E3</w:t>
      </w:r>
      <w:r w:rsidRPr="00F139C7">
        <w:t>: Descriptive statistics include N (Percent) or Mean ± Standard Deviation where indicated</w:t>
      </w:r>
      <w:r>
        <w:t xml:space="preserve"> of hospital characteristics of those reporting vs not reporting functional status after all exclusion criteria have been applied to both cohorts. </w:t>
      </w:r>
      <w:r>
        <w:br/>
        <w:t xml:space="preserve">FS = functional status, </w:t>
      </w:r>
      <w:r w:rsidRPr="00F139C7">
        <w:t>ICU = Intensive Care Unit</w:t>
      </w:r>
    </w:p>
    <w:p w14:paraId="7375B0CC" w14:textId="5B0345D1" w:rsidR="000D041E" w:rsidRPr="001F6D1C" w:rsidRDefault="000D041E" w:rsidP="001F6D1C">
      <w:bookmarkStart w:id="0" w:name="_GoBack"/>
      <w:bookmarkEnd w:id="0"/>
    </w:p>
    <w:sectPr w:rsidR="000D041E" w:rsidRPr="001F6D1C" w:rsidSect="00B641A2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19C2A" w14:textId="77777777" w:rsidR="00BB0811" w:rsidRDefault="00BB0811">
      <w:pPr>
        <w:spacing w:after="0" w:line="240" w:lineRule="auto"/>
      </w:pPr>
      <w:r>
        <w:separator/>
      </w:r>
    </w:p>
  </w:endnote>
  <w:endnote w:type="continuationSeparator" w:id="0">
    <w:p w14:paraId="3A758923" w14:textId="77777777" w:rsidR="00BB0811" w:rsidRDefault="00BB0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49BA9" w14:textId="77777777" w:rsidR="00BB0811" w:rsidRDefault="00BB0811">
      <w:pPr>
        <w:spacing w:after="0" w:line="240" w:lineRule="auto"/>
      </w:pPr>
      <w:r>
        <w:separator/>
      </w:r>
    </w:p>
  </w:footnote>
  <w:footnote w:type="continuationSeparator" w:id="0">
    <w:p w14:paraId="547677EB" w14:textId="77777777" w:rsidR="00BB0811" w:rsidRDefault="00BB0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1532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494DCAF" w14:textId="77777777" w:rsidR="00144574" w:rsidRDefault="0065608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2DE2EE08" w14:textId="77777777" w:rsidR="00144574" w:rsidRDefault="00BB0811">
    <w:pPr>
      <w:pStyle w:val="Header"/>
    </w:pPr>
  </w:p>
  <w:p w14:paraId="75D2752E" w14:textId="77777777" w:rsidR="00144574" w:rsidRDefault="00BB0811"/>
  <w:p w14:paraId="25E66278" w14:textId="77777777" w:rsidR="00144574" w:rsidRDefault="00BB0811" w:rsidP="00CD7C7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E04BC"/>
    <w:multiLevelType w:val="multilevel"/>
    <w:tmpl w:val="802814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265813"/>
    <w:multiLevelType w:val="hybridMultilevel"/>
    <w:tmpl w:val="44C0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84802"/>
    <w:multiLevelType w:val="hybridMultilevel"/>
    <w:tmpl w:val="7960E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E1B5A"/>
    <w:multiLevelType w:val="hybridMultilevel"/>
    <w:tmpl w:val="04AA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87836"/>
    <w:multiLevelType w:val="hybridMultilevel"/>
    <w:tmpl w:val="F006B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37C46"/>
    <w:multiLevelType w:val="hybridMultilevel"/>
    <w:tmpl w:val="9FCE31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F09F8"/>
    <w:multiLevelType w:val="hybridMultilevel"/>
    <w:tmpl w:val="48BCC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C1551"/>
    <w:multiLevelType w:val="hybridMultilevel"/>
    <w:tmpl w:val="4246EF94"/>
    <w:lvl w:ilvl="0" w:tplc="9E4AFD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4607E1"/>
    <w:multiLevelType w:val="multilevel"/>
    <w:tmpl w:val="E5E87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F65032"/>
    <w:multiLevelType w:val="hybridMultilevel"/>
    <w:tmpl w:val="BAF24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D450C"/>
    <w:multiLevelType w:val="hybridMultilevel"/>
    <w:tmpl w:val="E5B03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D3930"/>
    <w:multiLevelType w:val="hybridMultilevel"/>
    <w:tmpl w:val="466A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11"/>
  </w:num>
  <w:num w:numId="5">
    <w:abstractNumId w:val="4"/>
  </w:num>
  <w:num w:numId="6">
    <w:abstractNumId w:val="3"/>
  </w:num>
  <w:num w:numId="7">
    <w:abstractNumId w:val="9"/>
  </w:num>
  <w:num w:numId="8">
    <w:abstractNumId w:val="7"/>
  </w:num>
  <w:num w:numId="9">
    <w:abstractNumId w:val="2"/>
  </w:num>
  <w:num w:numId="10">
    <w:abstractNumId w:val="10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LY0MzAwsLAwNTVX0lEKTi0uzszPAykwqwUAX1mQN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D7183"/>
    <w:rsid w:val="00023BC0"/>
    <w:rsid w:val="0009622A"/>
    <w:rsid w:val="000D041E"/>
    <w:rsid w:val="001053A4"/>
    <w:rsid w:val="00114309"/>
    <w:rsid w:val="001D2D1A"/>
    <w:rsid w:val="001F3B75"/>
    <w:rsid w:val="001F6D1C"/>
    <w:rsid w:val="00324F84"/>
    <w:rsid w:val="003D022A"/>
    <w:rsid w:val="003D7183"/>
    <w:rsid w:val="004075E4"/>
    <w:rsid w:val="00547632"/>
    <w:rsid w:val="00557B3E"/>
    <w:rsid w:val="00656087"/>
    <w:rsid w:val="00690BF5"/>
    <w:rsid w:val="00762A14"/>
    <w:rsid w:val="007A459B"/>
    <w:rsid w:val="007B7409"/>
    <w:rsid w:val="008B6587"/>
    <w:rsid w:val="009278BB"/>
    <w:rsid w:val="00994C94"/>
    <w:rsid w:val="009F0AE0"/>
    <w:rsid w:val="00BB0811"/>
    <w:rsid w:val="00DD3AC5"/>
    <w:rsid w:val="00E77CE9"/>
    <w:rsid w:val="00EA2416"/>
    <w:rsid w:val="00F64FC5"/>
    <w:rsid w:val="00F852B3"/>
    <w:rsid w:val="00F9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69F65"/>
  <w15:chartTrackingRefBased/>
  <w15:docId w15:val="{E0032A59-FEB1-4860-B78F-2A87BE7FE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F6D1C"/>
  </w:style>
  <w:style w:type="paragraph" w:styleId="Heading1">
    <w:name w:val="heading 1"/>
    <w:basedOn w:val="Normal"/>
    <w:next w:val="Normal"/>
    <w:link w:val="Heading1Char"/>
    <w:uiPriority w:val="9"/>
    <w:qFormat/>
    <w:rsid w:val="003D7183"/>
    <w:pPr>
      <w:spacing w:after="0" w:line="480" w:lineRule="auto"/>
      <w:outlineLvl w:val="0"/>
    </w:pPr>
    <w:rPr>
      <w:rFonts w:ascii="Times New Roman" w:hAnsi="Times New Roman"/>
      <w:b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7183"/>
    <w:pPr>
      <w:spacing w:before="120" w:after="0" w:line="480" w:lineRule="auto"/>
      <w:outlineLvl w:val="1"/>
    </w:pPr>
    <w:rPr>
      <w:rFonts w:ascii="Times New Roman" w:hAnsi="Times New Roman" w:cs="Times New Roman"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7183"/>
    <w:pPr>
      <w:keepNext/>
      <w:keepLines/>
      <w:spacing w:before="40" w:after="0" w:line="48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7183"/>
    <w:rPr>
      <w:rFonts w:ascii="Times New Roman" w:hAnsi="Times New Roman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7183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D71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3D7183"/>
  </w:style>
  <w:style w:type="paragraph" w:styleId="NoSpacing">
    <w:name w:val="No Spacing"/>
    <w:link w:val="NoSpacingChar"/>
    <w:uiPriority w:val="1"/>
    <w:qFormat/>
    <w:rsid w:val="003D7183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3D7183"/>
    <w:pPr>
      <w:spacing w:after="0" w:line="480" w:lineRule="auto"/>
      <w:jc w:val="center"/>
    </w:pPr>
    <w:rPr>
      <w:rFonts w:ascii="Calibri" w:hAnsi="Calibri" w:cs="Calibri"/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3D7183"/>
  </w:style>
  <w:style w:type="character" w:customStyle="1" w:styleId="EndNoteBibliographyTitleChar">
    <w:name w:val="EndNote Bibliography Title Char"/>
    <w:basedOn w:val="NoSpacingChar"/>
    <w:link w:val="EndNoteBibliographyTitle"/>
    <w:rsid w:val="003D718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D7183"/>
    <w:pPr>
      <w:spacing w:after="0" w:line="48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3D718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3D7183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D718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D718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71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18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18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1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183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18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D718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7183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D718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D7183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3D7183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D7183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D7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7183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3D718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D7183"/>
  </w:style>
  <w:style w:type="paragraph" w:customStyle="1" w:styleId="Style1">
    <w:name w:val="Style1"/>
    <w:basedOn w:val="Normal"/>
    <w:link w:val="Style1Char"/>
    <w:qFormat/>
    <w:rsid w:val="003D7183"/>
    <w:pPr>
      <w:spacing w:after="0" w:line="480" w:lineRule="auto"/>
      <w:ind w:firstLine="720"/>
    </w:pPr>
    <w:rPr>
      <w:rFonts w:ascii="Times New Roman" w:hAnsi="Times New Roman" w:cs="Times New Roman"/>
      <w:sz w:val="24"/>
    </w:rPr>
  </w:style>
  <w:style w:type="character" w:customStyle="1" w:styleId="Style1Char">
    <w:name w:val="Style1 Char"/>
    <w:basedOn w:val="DefaultParagraphFont"/>
    <w:link w:val="Style1"/>
    <w:rsid w:val="003D7183"/>
    <w:rPr>
      <w:rFonts w:ascii="Times New Roman" w:hAnsi="Times New Roman" w:cs="Times New Roman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D71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D7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Ingraham</dc:creator>
  <cp:keywords/>
  <dc:description/>
  <cp:lastModifiedBy>Nick Ingraham</cp:lastModifiedBy>
  <cp:revision>6</cp:revision>
  <dcterms:created xsi:type="dcterms:W3CDTF">2020-04-10T23:35:00Z</dcterms:created>
  <dcterms:modified xsi:type="dcterms:W3CDTF">2020-04-10T23:49:00Z</dcterms:modified>
</cp:coreProperties>
</file>